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F3573" w:rsidRDefault="002F3573" w:rsidP="00D637FF">
      <w:pPr>
        <w:rPr>
          <w:rFonts w:ascii="Times New Roman" w:hAnsi="Times New Roman" w:cs="Times New Roman"/>
          <w:sz w:val="26"/>
          <w:szCs w:val="26"/>
        </w:rPr>
      </w:pPr>
    </w:p>
    <w:p w:rsidR="002F3573" w:rsidRDefault="002F3573" w:rsidP="00D637FF">
      <w:pPr>
        <w:rPr>
          <w:rFonts w:ascii="Times New Roman" w:hAnsi="Times New Roman" w:cs="Times New Roman"/>
          <w:sz w:val="26"/>
          <w:szCs w:val="26"/>
        </w:rPr>
      </w:pPr>
    </w:p>
    <w:p w:rsidR="006A30B2" w:rsidRPr="00C81672" w:rsidRDefault="006A30B2" w:rsidP="00D637FF">
      <w:pPr>
        <w:rPr>
          <w:rFonts w:ascii="Times New Roman" w:hAnsi="Times New Roman" w:cs="Times New Roman"/>
          <w:sz w:val="26"/>
          <w:szCs w:val="26"/>
        </w:rPr>
      </w:pPr>
      <w:r w:rsidRPr="00C81672">
        <w:rPr>
          <w:rFonts w:ascii="Times New Roman" w:hAnsi="Times New Roman" w:cs="Times New Roman"/>
          <w:noProof/>
          <w:sz w:val="26"/>
          <w:szCs w:val="26"/>
          <w:lang w:eastAsia="ko-KR"/>
        </w:rPr>
        <w:drawing>
          <wp:inline distT="0" distB="0" distL="0" distR="0">
            <wp:extent cx="5237480" cy="3344270"/>
            <wp:effectExtent l="0" t="0" r="0" b="0"/>
            <wp:docPr id="1" name="Picture 1" descr="C:\Users\nam\Downloads\Untitled (1) 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am\Downloads\Untitled (1) (1)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480" cy="3344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A30B2" w:rsidRDefault="006A30B2" w:rsidP="004D2535">
      <w:pPr>
        <w:rPr>
          <w:rFonts w:ascii="Times New Roman" w:hAnsi="Times New Roman" w:cs="Times New Roman"/>
          <w:sz w:val="26"/>
          <w:szCs w:val="26"/>
        </w:rPr>
      </w:pP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create database QLHV2222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go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use QLHV2222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go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CREATE TABLE [dbo].[Subject](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ab/>
        <w:t>[ID] [nchar](10) NOT NULL,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ab/>
        <w:t>[Name] [nvarchar](50) NULL,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ab/>
        <w:t>[Credits] [int] NULL,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ab/>
        <w:t>[evaluation] [nvarchar](50) NULL,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ab/>
        <w:t>[evaluation1] [varchar](20) NULL,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 xml:space="preserve"> CONSTRAINT [PK_MONHOC] PRIMARY KEY CLUSTERED 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(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lastRenderedPageBreak/>
        <w:tab/>
        <w:t>[ID] ASC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)WITH (IGNORE_DUP_KEY = OFF) ON [PRIMARY]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) ON [PRIMARY]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GO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SET QUOTED_IDENTIFIER ON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GO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GO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CREATE TABLE [dbo].[Course](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ab/>
        <w:t>[TeacherID] [nchar](10) NOT NULL,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ab/>
        <w:t>[SubjectID] [nchar](10) NOT NULL,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ab/>
        <w:t>[ClassID] [nchar](10) NOT NULL,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 xml:space="preserve"> CONSTRAINT [PK_PHANCONG] PRIMARY KEY CLUSTERED 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(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ab/>
        <w:t>[TeacherID] ASC,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ab/>
        <w:t>[SubjectID] ASC,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ab/>
        <w:t>[ClassID] ASC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)WITH (IGNORE_DUP_KEY = OFF) ON [PRIMARY]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) ON [PRIMARY]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GO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SET ANSI_NULLS ON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GO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SET QUOTED_IDENTIFIER ON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GO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GO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SET ANSI_NULLS ON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GO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SET QUOTED_IDENTIFIER ON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GO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CREATE TABLE [dbo].[Result](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ab/>
        <w:t>[StudentID] [nchar](10) NOT NULL,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ab/>
        <w:t>[SubjectID] [nchar](10) NOT NULL,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ab/>
        <w:t>[Times] [int] NOT NULL,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ab/>
        <w:t>[Mark] [float] NULL,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 xml:space="preserve"> CONSTRAINT [PK_KETQUA] PRIMARY KEY CLUSTERED 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(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ab/>
        <w:t>[StudentID] ASC,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ab/>
        <w:t>[SubjectID] ASC,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ab/>
        <w:t>[Times] ASC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)WITH (IGNORE_DUP_KEY = OFF) ON [PRIMARY]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) ON [PRIMARY]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GO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SET ANSI_NULLS ON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GO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SET QUOTED_IDENTIFIER ON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lastRenderedPageBreak/>
        <w:t>GO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GO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SET ANSI_NULLS ON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GO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SET QUOTED_IDENTIFIER ON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GO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SET ANSI_NULLS ON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GO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SET QUOTED_IDENTIFIER ON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GO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SET ANSI_NULLS ON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GO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SET QUOTED_IDENTIFIER ON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GO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CREATE TABLE [dbo].[Ability](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ab/>
        <w:t>[TeacherID] [nchar](10) NOT NULL,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ab/>
        <w:t>[SubjectID] [nchar](10) NOT NULL,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lastRenderedPageBreak/>
        <w:tab/>
        <w:t>[Seniority] [int] NULL,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ab/>
        <w:t>[NumofCours] [int] NULL,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 xml:space="preserve"> CONSTRAINT [PK_GIAOVIEN_DAY_MONHOC] PRIMARY KEY CLUSTERED 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(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ab/>
        <w:t>[TeacherID] ASC,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ab/>
        <w:t>[SubjectID] ASC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)WITH (IGNORE_DUP_KEY = OFF) ON [PRIMARY]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) ON [PRIMARY]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GO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SET ANSI_NULLS ON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GO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SET QUOTED_IDENTIFIER ON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GO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GO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SET ANSI_NULLS ON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GO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SET QUOTED_IDENTIFIER ON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GO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CREATE TABLE [dbo].[Student](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ab/>
        <w:t>[ID] [nchar](10) NOT NULL,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ab/>
        <w:t>[Name] [nvarchar](50) NULL,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lastRenderedPageBreak/>
        <w:tab/>
        <w:t>[Birthday] [datetime] NULL,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ab/>
        <w:t>[Status] [nvarchar](50) NULL,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ab/>
        <w:t>[ClassID] [nchar](10) NULL,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ab/>
        <w:t>[evaluation] [nvarchar](50) NULL,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 xml:space="preserve"> CONSTRAINT [PK_Table1] PRIMARY KEY CLUSTERED 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(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ab/>
        <w:t>[ID] ASC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)WITH (IGNORE_DUP_KEY = OFF) ON [PRIMARY]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) ON [PRIMARY]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GO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SET ANSI_NULLS ON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GO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SET QUOTED_IDENTIFIER ON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GO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GO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SET ANSI_NULLS ON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GO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SET QUOTED_IDENTIFIER ON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GO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CREATE TABLE [dbo].[Class](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ab/>
        <w:t>[ID] [nchar](10) NOT NULL,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ab/>
        <w:t>[NumofStude] [int] NULL,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lastRenderedPageBreak/>
        <w:tab/>
        <w:t>[Perfect] [nchar](10) NULL,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ab/>
        <w:t>[ManagerID] [nchar](10) NULL,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ab/>
        <w:t>[BeginYear] [int] NULL,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ab/>
        <w:t>[EndYear] [int] NULL,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 xml:space="preserve"> CONSTRAINT [PK_LOPHOC] PRIMARY KEY CLUSTERED 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(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ab/>
        <w:t>[ID] ASC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)WITH (IGNORE_DUP_KEY = OFF) ON [PRIMARY]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) ON [PRIMARY]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GO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SET ANSI_NULLS ON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GO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SET QUOTED_IDENTIFIER ON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GO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GO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SET ANSI_NULLS ON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GO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SET QUOTED_IDENTIFIER ON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GO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CREATE TABLE [dbo].[Teacher](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ab/>
        <w:t>[ID] [nchar](10) NOT NULL,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lastRenderedPageBreak/>
        <w:tab/>
        <w:t>[Name] [nvarchar](50) NULL,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ab/>
        <w:t>[Birthday] [datetime] NULL,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ab/>
        <w:t>[Address] [nvarchar](10) NULL,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ab/>
        <w:t>[Phone] [nchar](10) NULL,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ab/>
        <w:t>[ManagerID] [nchar](10) NULL,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ab/>
        <w:t>[evaluation] [nvarchar](50) NULL,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 xml:space="preserve"> CONSTRAINT [PK_GIAOVIEN] PRIMARY KEY CLUSTERED 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(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ab/>
        <w:t>[ID] ASC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)WITH (IGNORE_DUP_KEY = OFF) ON [PRIMARY]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) ON [PRIMARY]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-- `dbo.Teacher`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INSERT dbo.Teacher VALUES ('GV00001   ',N'Nguyễn Văn An', '1981-01-02 00:00:00.000', N'Nam', NULL, 'GV00002   ', N'Không Đạt')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INSERT dbo.Teacher VALUES ('GV00002   ',N'Nguyễn Thị Như Lan', '1984-12-02 00:00:00.000', N'Nữ', NULL, 'GV00005   ', N'Không Đạt')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INSERT dbo.Teacher VALUES ('GV00003   ', N'Trần Minh Anh', '1986-03-23 00:00:00.000', N'Nam', '0909123999', 'GV00002   ', N'Không Đạt')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INSERT dbo.Teacher VALUES ('GV00004   ', N'Trương Tường Vi', '1988-02-01 00:00:00.000', N'Nữ', '0998990909', 'GV00005   ', N'Không Đạt')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INSERT dbo.Teacher VALUES ('GV00005   ', N'Hà Anh Tuấn', '1986-12-03 00:00:00.000', N'Nam', '0909909000', 'GV00008   ', N'Không Đạt')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INSERT dbo.Teacher VALUES ('GV00006   ', N'Trần Anh Dũng', '1979-04-04 00:00:00.000', N'Nam', NULL, 'GV00010   ', N'Không Đạt')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lastRenderedPageBreak/>
        <w:t>INSERT dbo.Teacher VALUES ('GV00007   ', N'Trần Duy Tân', '1978-01-04 00:00:00.000', N'Nam', NULL, 'GV00002   ', N'Không Đạt')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INSERT dbo.Teacher VALUES ('GV00008   ', N'Nguyễn Thị Linh', '1979-07-08 00:00:00.000', N'Nữ', '0938079700', 'GV00005   ', N'Không Đạt')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INSERT dbo.Teacher VALUES ('GV00009   ', N'Trần Thị Kiều', '1977-01-03 00:00:00.000', N'Nữ', NULL, 'GV00005   ', N'Không Đạt')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INSERT dbo.Teacher VALUES ('GV00010   ', N'Trần Phương Loan', '1978-04-30 00:00:00.000', N'Nữ', NULL, 'GV00005   ', N'Không Đạt')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GO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-- `dbo.Subject`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INSERT dbo.Subject VALUES ('MH00001   ', N'Cơ sở dữ liệu', 20, N'Không Đạt', NULL)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INSERT dbo.Subject VALUES ('MH00002   ', N'Cấu trúc dữ liệu', 6, NULL, NULL)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INSERT dbo.Subject VALUES ('MH00003   ', N'Mạng máy tính', 4, NULL, NULL)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INSERT dbo.Subject VALUES ('MH00004   ', N'Toán cao cấp', 6, NULL, NULL)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INSERT dbo.Subject VALUES ('MH00005   ', N'Tin học cơ sở', 3, NULL, NULL)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INSERT dbo.Subject VALUES ('MH00006   ', N'Công nghệ phân mềm', 4, NULL, NULL)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INSERT dbo.Subject VALUES ('MH00007   ', N'Trí tuệ nhân tạo', 4, NULL, NULL)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INSERT dbo.Subject VALUES ('MH00008   ', N'Khai thác dữ liệu', 3, NULL, NULL)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INSERT dbo.Subject VALUES ('MH00009   ', N'Phân tích thiết kế hệ thống thông tin', 4, NULL, NULL)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INSERT dbo.Subject VALUES ('MH00010   ', N'Hệ thống thông minh', 4, NULL, NULL)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lastRenderedPageBreak/>
        <w:t>INSERT dbo.Subject VALUES ('MH00013   ', N'He', 4, NULL, NULL)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GO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-- `dbo.Student`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INSERT dbo.Student VALUES ('HV000001  ', N'Nguyễn Thùy Linh', '1990-02-01 00:00:00.000', N'buộc thôi học', 'LH000001  ', N'Không Đạt')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INSERT dbo.Student VALUES ('HV000002  ', N'Nguyễn Thị Kiề Trang', '1993-12-20 00:00:00.000', N'buộc thôi học', 'LH000001  ', N'Không Đạt')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INSERT dbo.Student VALUES ('HV000003  ', N'Nguyễn Xuân Thu', '1994-12-30 00:00:00.000', N'đang học', 'LH000002  ', N'Khá')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INSERT dbo.Student VALUES ('HV000004  ', N'Trần Trung Chính', '1992-03-12 00:00:00.000', N'đang học', 'LH000003  ', N'Khá')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INSERT dbo.Student VALUES ('HV000005  ', N'Trần Minh An', '1991-12-03 00:00:00.000', N'đang học', 'LH000003  ', N'Khá')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INSERT dbo.Student VALUES ('HV000006  ', N'Trương Mỹ Linh', '1989-12-12 00:00:00.000', N'đã tốt nghiệp', 'LH000004  ', N'Khá')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INSERT dbo.Student VALUES ('HV000007  ', N'Trần Hào', '1989-02-02 00:00:00.000', N'đã tốt nghiệp', 'LH000004  ', N'Khá')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INSERT dbo.Student VALUES ('HV000008  ', N'Nguyễn Huỳnh', '1992-03-03 00:00:00.000', N'đang học', 'LH000004  ', N'Khá')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INSERT dbo.Student VALUES ('HV000009  ', N'Nguyễn Xuân Trường', '1993-03-13 00:00:00.000', N'đang học', 'LH000005  ', N'Khá')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INSERT dbo.Student VALUES ('HV000010  ', N'Nguyễn Bình Minh', '1992-03-12 00:00:00.000', N'đang học', 'LH000004  ', N'Khá')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INSERT dbo.Student VALUES ('HV000011  ', N'Nguyễn', '1945-03-12 00:00:00.000', NULL, NULL, NULL)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INSERT dbo.Student VALUES ('HV000012  ', N'Nguyễn', '1945-03-12 00:00:00.000', NULL, NULL, NULL)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GO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-- `dbo.Result`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lastRenderedPageBreak/>
        <w:t>INSERT dbo.Result VALUES ('HV000001  ', 'MH00001   ', 1, 8)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INSERT dbo.Result VALUES ('HV000001  ', 'MH00001   ', 2, 10)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INSERT dbo.Result VALUES ('HV000001  ', 'MH00004   ', 1, 6)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INSERT dbo.Result VALUES ('HV000001  ', 'MH00005   ', 1, NULL)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INSERT dbo.Result VALUES ('HV000001  ', 'MH00009   ', 1, 9)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INSERT dbo.Result VALUES ('HV000001  ', 'MH00009   ', 2, 9)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INSERT dbo.Result VALUES ('HV000002  ', 'MH00001   ', 1, 7)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INSERT dbo.Result VALUES ('HV000002  ', 'MH00004   ', 1, 8)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INSERT dbo.Result VALUES ('HV000003  ', 'MH00008   ', 1, 8.7)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INSERT dbo.Result VALUES ('HV000003  ', 'MH00009   ', 1, 9)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INSERT dbo.Result VALUES ('HV000003  ', 'MH00010   ', 1, 10)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INSERT dbo.Result VALUES ('HV000004  ', 'MH00008   ', 1, 4)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INSERT dbo.Result VALUES ('HV000004  ', 'MH00008   ', 2, 3)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INSERT dbo.Result VALUES ('HV000004  ', 'MH00009   ', 1, 2)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INSERT dbo.Result VALUES ('HV000004  ', 'MH00009   ', 2, 5)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INSERT dbo.Result VALUES ('HV000004  ', 'MH00010   ', 1, 6)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INSERT dbo.Result VALUES ('HV000005  ', 'MH00008   ', 1, 7.5)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INSERT dbo.Result VALUES ('HV000005  ', 'MH00009   ', 1, 1)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INSERT dbo.Result VALUES ('HV000005  ', 'MH00009   ', 2, 7)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INSERT dbo.Result VALUES ('HV000005  ', 'MH00010   ', 1, 1)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INSERT dbo.Result VALUES ('HV000005  ', 'MH00010   ', 2, 3.5)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GO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-- `dbo.Course`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INSERT dbo.Course VALUES ('GV00001   ', 'MH00004   ', 'LH000001  ')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INSERT dbo.Course VALUES ('GV00002   ', 'MH00001   ', 'LH000001  ')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INSERT dbo.Course VALUES ('GV00003   ', 'MH00010   ', 'LH000001  ')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lastRenderedPageBreak/>
        <w:t>INSERT dbo.Course VALUES ('GV00004   ', 'MH00009   ', 'LH000002  ')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INSERT dbo.Course VALUES ('GV00005   ', 'MH00008   ', 'LH000002  ')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INSERT dbo.Course VALUES ('GV00005   ', 'MH00008   ', 'LH000004  ')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INSERT dbo.Course VALUES ('GV00006   ', 'MH00008   ', 'LH000003  ')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INSERT dbo.Course VALUES ('GV00006   ', 'MH00009   ', 'LH000002  ')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INSERT dbo.Course VALUES ('GV00006   ', 'MH00009   ', 'LH000003  ')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INSERT dbo.Course VALUES ('GV00006   ', 'MH00010   ', 'LH000004  ')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INSERT dbo.Course VALUES ('GV00007   ', 'MH00010   ', 'LH000002  ')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INSERT dbo.Course VALUES ('GV00007   ', 'MH00010   ', 'LH000003  ')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INSERT dbo.Course VALUES ('GV00008   ', 'MH00002   ', 'LH000002  ')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GO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-- `dbo.Class`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INSERT dbo.Class VALUES ('LH000001  ', 1, 'HV000002  ', 'GV00005   ', 2010, 2014)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INSERT dbo.Class VALUES ('LH000002  ', 1, 'HV000003  ', 'GV00003   ', 2009, 2013)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INSERT dbo.Class VALUES ('LH000003  ', 2, 'HV000004  ', 'GV00005   ', 2010, 2014)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INSERT dbo.Class VALUES ('LH000004  ', 4, 'HV000008  ', 'GV00010   ', 2011, 2015)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INSERT dbo.Class VALUES ('LH000005  ', 1, 'HV000009  ', 'GV00005   ', 2010, 2014)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GO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-- `dbo.Ability`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INSERT dbo.Ability VALUES ('GV00001   ', 'MH00001   ', 3, NULL)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INSERT dbo.Ability VALUES ('GV00001   ', 'MH00004   ', 2, NULL)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lastRenderedPageBreak/>
        <w:t>INSERT dbo.Ability VALUES ('GV00002   ', 'MH00001   ', 1, NULL)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INSERT dbo.Ability VALUES ('GV00002   ', 'MH00002   ', 1, NULL)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INSERT dbo.Ability VALUES ('GV00003   ', 'MH00006   ', 2, NULL)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INSERT dbo.Ability VALUES ('GV00003   ', 'MH00007   ', 3, NULL)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INSERT dbo.Ability VALUES ('GV00003   ', 'MH00010   ', 4, NULL)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INSERT dbo.Ability VALUES ('GV00004   ', 'MH00009   ', 6, NULL)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INSERT dbo.Ability VALUES ('GV00004   ', 'MH00010   ', 1, NULL)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INSERT dbo.Ability VALUES ('GV00005   ', 'MH00008   ', 4, NULL)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INSERT dbo.Ability VALUES ('GV00005   ', 'MH00010   ', 2, NULL)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INSERT dbo.Ability VALUES ('GV00006   ', 'MH00008   ', 4, NULL)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INSERT dbo.Ability VALUES ('GV00006   ', 'MH00009   ', 2, NULL)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INSERT dbo.Ability VALUES ('GV00006   ', 'MH00010   ', 4, NULL)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INSERT dbo.Ability VALUES ('GV00008   ', 'MH00001   ', 2, NULL)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INSERT dbo.Ability VALUES ('GV00008   ', 'MH00002   ', 1, NULL)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INSERT dbo.Ability VALUES ('GV00009   ', 'MH00010   ', 2, NULL)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INSERT dbo.Ability VALUES ('GV00010   ', 'MH00001   ', 3, NULL)</w:t>
      </w:r>
    </w:p>
    <w:p w:rsidR="002F3573" w:rsidRPr="002F3573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INSERT dbo.Ability VALUES ('GV00010   ', 'MH00002   ', 1, NULL)</w:t>
      </w:r>
    </w:p>
    <w:p w:rsidR="00C930EC" w:rsidRPr="00C81672" w:rsidRDefault="002F3573" w:rsidP="002F3573">
      <w:pPr>
        <w:rPr>
          <w:rFonts w:ascii="Times New Roman" w:hAnsi="Times New Roman" w:cs="Times New Roman"/>
          <w:sz w:val="26"/>
          <w:szCs w:val="26"/>
        </w:rPr>
      </w:pPr>
      <w:r w:rsidRPr="002F3573">
        <w:rPr>
          <w:rFonts w:ascii="Times New Roman" w:hAnsi="Times New Roman" w:cs="Times New Roman"/>
          <w:sz w:val="26"/>
          <w:szCs w:val="26"/>
        </w:rPr>
        <w:t>GO</w:t>
      </w:r>
      <w:bookmarkStart w:id="0" w:name="_GoBack"/>
      <w:bookmarkEnd w:id="0"/>
    </w:p>
    <w:p w:rsidR="00C930EC" w:rsidRPr="00C81672" w:rsidRDefault="00C930EC" w:rsidP="00D637FF">
      <w:pPr>
        <w:rPr>
          <w:rFonts w:ascii="Times New Roman" w:hAnsi="Times New Roman" w:cs="Times New Roman"/>
          <w:sz w:val="26"/>
          <w:szCs w:val="26"/>
        </w:rPr>
      </w:pPr>
    </w:p>
    <w:sectPr w:rsidR="00C930EC" w:rsidRPr="00C81672" w:rsidSect="00D637FF">
      <w:pgSz w:w="12240" w:h="15840"/>
      <w:pgMar w:top="1440" w:right="1440" w:bottom="1440" w:left="25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A82145"/>
    <w:multiLevelType w:val="hybridMultilevel"/>
    <w:tmpl w:val="563C93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7C429E"/>
    <w:multiLevelType w:val="hybridMultilevel"/>
    <w:tmpl w:val="B0B831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D2C0666"/>
    <w:multiLevelType w:val="hybridMultilevel"/>
    <w:tmpl w:val="877ABA78"/>
    <w:lvl w:ilvl="0" w:tplc="7C402A28">
      <w:start w:val="15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xNzewNDMxtDA2MDZT0lEKTi0uzszPAykwqgUAvht13ywAAAA="/>
  </w:docVars>
  <w:rsids>
    <w:rsidRoot w:val="00D637FF"/>
    <w:rsid w:val="00024256"/>
    <w:rsid w:val="000539B0"/>
    <w:rsid w:val="00073F20"/>
    <w:rsid w:val="00091BCD"/>
    <w:rsid w:val="001102C7"/>
    <w:rsid w:val="00163835"/>
    <w:rsid w:val="00173D84"/>
    <w:rsid w:val="00183F96"/>
    <w:rsid w:val="001910DB"/>
    <w:rsid w:val="001F6ADF"/>
    <w:rsid w:val="0021720C"/>
    <w:rsid w:val="00241E1A"/>
    <w:rsid w:val="002B57EB"/>
    <w:rsid w:val="002F3573"/>
    <w:rsid w:val="002F7F21"/>
    <w:rsid w:val="00300FBD"/>
    <w:rsid w:val="00310588"/>
    <w:rsid w:val="003C3311"/>
    <w:rsid w:val="003D368E"/>
    <w:rsid w:val="0049357B"/>
    <w:rsid w:val="004B3A0E"/>
    <w:rsid w:val="004D2535"/>
    <w:rsid w:val="004E7569"/>
    <w:rsid w:val="0052180C"/>
    <w:rsid w:val="00554948"/>
    <w:rsid w:val="005815B4"/>
    <w:rsid w:val="005B6BF8"/>
    <w:rsid w:val="0062243C"/>
    <w:rsid w:val="00637D20"/>
    <w:rsid w:val="00654580"/>
    <w:rsid w:val="00656FE4"/>
    <w:rsid w:val="006857ED"/>
    <w:rsid w:val="006A30B2"/>
    <w:rsid w:val="00767954"/>
    <w:rsid w:val="007D5F15"/>
    <w:rsid w:val="008071F6"/>
    <w:rsid w:val="00822733"/>
    <w:rsid w:val="00827E39"/>
    <w:rsid w:val="00836168"/>
    <w:rsid w:val="008560F1"/>
    <w:rsid w:val="009023F7"/>
    <w:rsid w:val="00921971"/>
    <w:rsid w:val="00933D00"/>
    <w:rsid w:val="00981595"/>
    <w:rsid w:val="009A4E7D"/>
    <w:rsid w:val="009C3C43"/>
    <w:rsid w:val="009E4676"/>
    <w:rsid w:val="00A001E8"/>
    <w:rsid w:val="00A1796D"/>
    <w:rsid w:val="00A51BED"/>
    <w:rsid w:val="00AC0BAD"/>
    <w:rsid w:val="00AD6A23"/>
    <w:rsid w:val="00B0475C"/>
    <w:rsid w:val="00B5419F"/>
    <w:rsid w:val="00B76DA8"/>
    <w:rsid w:val="00B77516"/>
    <w:rsid w:val="00B83E92"/>
    <w:rsid w:val="00BB4824"/>
    <w:rsid w:val="00BD5934"/>
    <w:rsid w:val="00BE6E14"/>
    <w:rsid w:val="00C2271B"/>
    <w:rsid w:val="00C31570"/>
    <w:rsid w:val="00C3388F"/>
    <w:rsid w:val="00C81672"/>
    <w:rsid w:val="00C930EC"/>
    <w:rsid w:val="00C93427"/>
    <w:rsid w:val="00CC7063"/>
    <w:rsid w:val="00D1585A"/>
    <w:rsid w:val="00D637FF"/>
    <w:rsid w:val="00D85AE4"/>
    <w:rsid w:val="00DB7001"/>
    <w:rsid w:val="00E12952"/>
    <w:rsid w:val="00E15710"/>
    <w:rsid w:val="00E30849"/>
    <w:rsid w:val="00E46F8B"/>
    <w:rsid w:val="00E66C0D"/>
    <w:rsid w:val="00E93B28"/>
    <w:rsid w:val="00F368B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E45F12"/>
  <w15:chartTrackingRefBased/>
  <w15:docId w15:val="{94129633-6777-4D9C-B04B-97CBABA435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5458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637FF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4D253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3</Pages>
  <Words>1563</Words>
  <Characters>8910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m</dc:creator>
  <cp:keywords/>
  <dc:description/>
  <cp:lastModifiedBy>Lê Nguyễn Hoài Nam</cp:lastModifiedBy>
  <cp:revision>9</cp:revision>
  <dcterms:created xsi:type="dcterms:W3CDTF">2021-05-28T05:29:00Z</dcterms:created>
  <dcterms:modified xsi:type="dcterms:W3CDTF">2021-05-28T05:32:00Z</dcterms:modified>
</cp:coreProperties>
</file>